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236b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3e3a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2f3bc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